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6F0A33" w14:textId="77777777" w:rsidR="004E346C" w:rsidRDefault="00000000">
      <w:pPr>
        <w:pStyle w:val="Title"/>
      </w:pPr>
      <w:r>
        <w:t xml:space="preserve"> Title </w:t>
      </w:r>
    </w:p>
    <w:p w14:paraId="4DE72AA2" w14:textId="77777777" w:rsidR="004E346C" w:rsidRDefault="00000000">
      <w:pPr>
        <w:pStyle w:val="Subtitle"/>
      </w:pPr>
      <w:r>
        <w:t xml:space="preserve"> Subtitle </w:t>
      </w:r>
    </w:p>
    <w:p w14:paraId="385B6191" w14:textId="77777777" w:rsidR="004E346C" w:rsidRDefault="00000000">
      <w:pPr>
        <w:pStyle w:val="Author"/>
      </w:pPr>
      <w:r>
        <w:t xml:space="preserve"> Author </w:t>
      </w:r>
    </w:p>
    <w:p w14:paraId="24BAD3EA" w14:textId="77777777" w:rsidR="004E346C" w:rsidRDefault="00000000">
      <w:pPr>
        <w:pStyle w:val="Date"/>
      </w:pPr>
      <w:r>
        <w:t xml:space="preserve"> Date </w:t>
      </w:r>
    </w:p>
    <w:p w14:paraId="2E60827D" w14:textId="77777777" w:rsidR="004E346C" w:rsidRDefault="00000000">
      <w:pPr>
        <w:pStyle w:val="Abstract"/>
      </w:pPr>
      <w:r>
        <w:t xml:space="preserve"> Abstract </w:t>
      </w:r>
    </w:p>
    <w:p w14:paraId="477ABE04" w14:textId="77777777" w:rsidR="004E346C" w:rsidRPr="00E62753" w:rsidRDefault="00000000" w:rsidP="00E62753">
      <w:pPr>
        <w:pStyle w:val="Heading1"/>
      </w:pPr>
      <w:bookmarkStart w:id="0" w:name="heading-1"/>
      <w:r>
        <w:t xml:space="preserve"> </w:t>
      </w:r>
      <w:r w:rsidRPr="00E62753">
        <w:t>Heading</w:t>
      </w:r>
      <w:r>
        <w:t xml:space="preserve"> 1 </w:t>
      </w:r>
      <w:bookmarkEnd w:id="0"/>
    </w:p>
    <w:p w14:paraId="4AD879AB" w14:textId="77777777" w:rsidR="004E346C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6DC06345" w14:textId="77777777" w:rsidR="004E346C" w:rsidRDefault="00000000" w:rsidP="00E62753">
      <w:pPr>
        <w:pStyle w:val="Heading3"/>
      </w:pPr>
      <w:bookmarkStart w:id="2" w:name="heading-3"/>
      <w:r>
        <w:t xml:space="preserve"> Heading 3 </w:t>
      </w:r>
      <w:bookmarkEnd w:id="2"/>
    </w:p>
    <w:p w14:paraId="08AD3938" w14:textId="77777777" w:rsidR="004E346C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7878C33A" w14:textId="77777777" w:rsidR="004E346C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4BE67684" w14:textId="77777777" w:rsidR="004E346C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635D75E6" w14:textId="77777777" w:rsidR="004E346C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1380F17E" w14:textId="77777777" w:rsidR="004E346C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54BD28B1" w14:textId="77777777" w:rsidR="004E346C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77CEF7CC" w14:textId="77777777" w:rsidR="004E346C" w:rsidRDefault="00000000">
      <w:pPr>
        <w:pStyle w:val="FirstParagraph"/>
      </w:pPr>
      <w:r>
        <w:t xml:space="preserve"> First Paragraph. </w:t>
      </w:r>
    </w:p>
    <w:p w14:paraId="5A0543B8" w14:textId="77777777" w:rsidR="004E346C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1703D85E" w14:textId="77777777" w:rsidR="004E346C" w:rsidRDefault="00000000">
      <w:pPr>
        <w:pStyle w:val="BlockText"/>
      </w:pPr>
      <w:r>
        <w:t xml:space="preserve"> Block Text. </w:t>
      </w:r>
    </w:p>
    <w:p w14:paraId="09903E8E" w14:textId="77777777" w:rsidR="004E346C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4E346C" w14:paraId="48EAAB69" w14:textId="77777777" w:rsidTr="004E34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DBC8E19" w14:textId="77777777" w:rsidR="004E346C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5A43DFB" w14:textId="77777777" w:rsidR="004E346C" w:rsidRDefault="00000000">
            <w:pPr>
              <w:pStyle w:val="Compact"/>
            </w:pPr>
            <w:r>
              <w:t xml:space="preserve"> Table </w:t>
            </w:r>
          </w:p>
        </w:tc>
      </w:tr>
      <w:tr w:rsidR="004E346C" w14:paraId="3208AA9D" w14:textId="77777777">
        <w:tc>
          <w:tcPr>
            <w:tcW w:w="0" w:type="auto"/>
          </w:tcPr>
          <w:p w14:paraId="6DBEC431" w14:textId="77777777" w:rsidR="004E346C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A797EF7" w14:textId="77777777" w:rsidR="004E346C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11861D8F" w14:textId="77777777" w:rsidR="004E346C" w:rsidRDefault="00000000">
      <w:pPr>
        <w:pStyle w:val="ImageCaption"/>
      </w:pPr>
      <w:r>
        <w:t xml:space="preserve"> Image Caption </w:t>
      </w:r>
    </w:p>
    <w:p w14:paraId="6128A63A" w14:textId="77777777" w:rsidR="004E346C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6F7DF082" w14:textId="77777777" w:rsidR="004E346C" w:rsidRDefault="00000000">
      <w:pPr>
        <w:pStyle w:val="Definition"/>
      </w:pPr>
      <w:r>
        <w:t xml:space="preserve"> Definition </w:t>
      </w:r>
    </w:p>
    <w:p w14:paraId="4D80AB94" w14:textId="77777777" w:rsidR="004E346C" w:rsidRDefault="00000000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C432C73" w14:textId="77777777" w:rsidR="004E346C" w:rsidRDefault="00000000">
      <w:pPr>
        <w:pStyle w:val="Definition"/>
      </w:pPr>
      <w:r>
        <w:t xml:space="preserve"> Definition </w:t>
      </w:r>
    </w:p>
    <w:p w14:paraId="5BA960D5" w14:textId="77777777" w:rsidR="00B223C0" w:rsidRDefault="00E62753" w:rsidP="00B223C0">
      <w:pPr>
        <w:pStyle w:val="Figurenum"/>
      </w:pPr>
      <w:r>
        <w:t>Figure</w:t>
      </w:r>
      <w:r w:rsidR="00B223C0">
        <w:t xml:space="preserve"> 10</w:t>
      </w:r>
    </w:p>
    <w:p w14:paraId="44AAB776" w14:textId="6162B889" w:rsidR="00E16725" w:rsidRPr="000874CF" w:rsidRDefault="000874CF" w:rsidP="00B223C0">
      <w:pPr>
        <w:pStyle w:val="Figuretitle"/>
        <w:rPr>
          <w:rStyle w:val="Figurenum2"/>
        </w:rPr>
      </w:pPr>
      <w:r>
        <w:rPr>
          <w:rStyle w:val="Figurenum2"/>
        </w:rPr>
        <w:t>Figure 10</w:t>
      </w:r>
    </w:p>
    <w:p w14:paraId="7E2B90B1" w14:textId="4D5B5A79" w:rsidR="00346039" w:rsidRDefault="00B223C0" w:rsidP="00B223C0">
      <w:pPr>
        <w:pStyle w:val="Figuretitle"/>
      </w:pPr>
      <w:r>
        <w:t>MTF Tier Distribution for access to electricity (nationwide)</w:t>
      </w:r>
    </w:p>
    <w:p w14:paraId="1DDC9574" w14:textId="03C7EBDF" w:rsidR="00E16725" w:rsidRDefault="00E16725" w:rsidP="00E16725">
      <w:pPr>
        <w:pStyle w:val="PlainText"/>
        <w:rPr>
          <w:rStyle w:val="Figuretitle2"/>
        </w:rPr>
      </w:pPr>
      <w:r>
        <w:rPr>
          <w:rStyle w:val="Figuretitle2"/>
        </w:rPr>
        <w:t xml:space="preserve">MTF Tier </w:t>
      </w:r>
      <w:r w:rsidRPr="003B0D32">
        <w:rPr>
          <w:rStyle w:val="Figuretitle2"/>
        </w:rPr>
        <w:t>Distribution</w:t>
      </w:r>
      <w:r>
        <w:rPr>
          <w:rStyle w:val="Figuretitle2"/>
        </w:rPr>
        <w:t xml:space="preserve"> for access to electricity (nationwide)</w:t>
      </w:r>
    </w:p>
    <w:p w14:paraId="6B2E3915" w14:textId="2B9D3BC3" w:rsidR="00F51935" w:rsidRPr="007607AB" w:rsidRDefault="008B677C" w:rsidP="00F51935">
      <w:pPr>
        <w:pStyle w:val="callout-box"/>
        <w:ind w:left="720" w:hanging="360"/>
      </w:pPr>
      <w:proofErr w:type="spellStart"/>
      <w:r w:rsidRPr="007607AB">
        <w:t>F</w:t>
      </w:r>
      <w:r w:rsidR="003477D9" w:rsidRPr="007607AB">
        <w:t>dfdfdfd</w:t>
      </w:r>
      <w:proofErr w:type="spellEnd"/>
    </w:p>
    <w:sectPr w:rsidR="00F51935" w:rsidRPr="007607A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760DD9" w14:textId="77777777" w:rsidR="001C16A2" w:rsidRDefault="001C16A2">
      <w:pPr>
        <w:spacing w:after="0"/>
      </w:pPr>
      <w:r>
        <w:separator/>
      </w:r>
    </w:p>
  </w:endnote>
  <w:endnote w:type="continuationSeparator" w:id="0">
    <w:p w14:paraId="428B6B66" w14:textId="77777777" w:rsidR="001C16A2" w:rsidRDefault="001C16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5DAF4E" w14:textId="77777777" w:rsidR="001C16A2" w:rsidRDefault="001C16A2">
      <w:r>
        <w:separator/>
      </w:r>
    </w:p>
  </w:footnote>
  <w:footnote w:type="continuationSeparator" w:id="0">
    <w:p w14:paraId="105A3512" w14:textId="77777777" w:rsidR="001C16A2" w:rsidRDefault="001C16A2">
      <w:r>
        <w:continuationSeparator/>
      </w:r>
    </w:p>
  </w:footnote>
  <w:footnote w:id="1">
    <w:p w14:paraId="1C805FE4" w14:textId="77777777" w:rsidR="004E346C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4FD899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5434156A"/>
    <w:multiLevelType w:val="hybridMultilevel"/>
    <w:tmpl w:val="9F540AD6"/>
    <w:lvl w:ilvl="0" w:tplc="24147B96">
      <w:start w:val="10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B50DD0"/>
    <w:multiLevelType w:val="hybridMultilevel"/>
    <w:tmpl w:val="24542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9F7B07"/>
    <w:multiLevelType w:val="hybridMultilevel"/>
    <w:tmpl w:val="04187286"/>
    <w:lvl w:ilvl="0" w:tplc="6C521C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5923593">
    <w:abstractNumId w:val="0"/>
  </w:num>
  <w:num w:numId="2" w16cid:durableId="2090275723">
    <w:abstractNumId w:val="2"/>
  </w:num>
  <w:num w:numId="3" w16cid:durableId="1224173784">
    <w:abstractNumId w:val="3"/>
  </w:num>
  <w:num w:numId="4" w16cid:durableId="19212569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4E346C"/>
    <w:rsid w:val="000874CF"/>
    <w:rsid w:val="001C16A2"/>
    <w:rsid w:val="002B25FC"/>
    <w:rsid w:val="00346039"/>
    <w:rsid w:val="003477D9"/>
    <w:rsid w:val="003B0D32"/>
    <w:rsid w:val="00477292"/>
    <w:rsid w:val="004B51B0"/>
    <w:rsid w:val="004E346C"/>
    <w:rsid w:val="00544296"/>
    <w:rsid w:val="005C6BAF"/>
    <w:rsid w:val="00640F82"/>
    <w:rsid w:val="00686595"/>
    <w:rsid w:val="007607AB"/>
    <w:rsid w:val="007B5ECD"/>
    <w:rsid w:val="00843867"/>
    <w:rsid w:val="008B677C"/>
    <w:rsid w:val="008E61D0"/>
    <w:rsid w:val="00A0225F"/>
    <w:rsid w:val="00B223C0"/>
    <w:rsid w:val="00B3685B"/>
    <w:rsid w:val="00B6435C"/>
    <w:rsid w:val="00C26F7C"/>
    <w:rsid w:val="00CB0B99"/>
    <w:rsid w:val="00D851A7"/>
    <w:rsid w:val="00E16725"/>
    <w:rsid w:val="00E62753"/>
    <w:rsid w:val="00F13223"/>
    <w:rsid w:val="00F5193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853B0D"/>
  <w15:docId w15:val="{EFF2A360-B8C3-4797-A316-7D70DFF348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B223C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aps/>
      <w:color w:val="004C84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223C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aps/>
      <w:color w:val="56B3E5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E6275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i/>
      <w:color w:val="65839D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num">
    <w:name w:val="Figure num"/>
    <w:basedOn w:val="PlainText"/>
    <w:link w:val="FigurenumChar"/>
    <w:rsid w:val="00F13223"/>
    <w:rPr>
      <w:rFonts w:ascii="Calibri Light" w:hAnsi="Calibri Light"/>
      <w:b/>
      <w:caps/>
      <w:color w:val="004C84"/>
      <w:sz w:val="24"/>
    </w:rPr>
  </w:style>
  <w:style w:type="paragraph" w:customStyle="1" w:styleId="CaptionedFigure">
    <w:name w:val="Captioned Figure"/>
    <w:basedOn w:val="Figurenum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h1-gradient">
    <w:name w:val="h1-gradient"/>
    <w:basedOn w:val="Heading1"/>
    <w:rsid w:val="00E62753"/>
  </w:style>
  <w:style w:type="paragraph" w:styleId="TOC1">
    <w:name w:val="toc 1"/>
    <w:basedOn w:val="Normal"/>
    <w:next w:val="Normal"/>
    <w:autoRedefine/>
    <w:rsid w:val="00346039"/>
    <w:pPr>
      <w:spacing w:after="100"/>
    </w:pPr>
  </w:style>
  <w:style w:type="paragraph" w:customStyle="1" w:styleId="Figuretitle">
    <w:name w:val="Figure title"/>
    <w:basedOn w:val="Figurenum"/>
    <w:next w:val="PlainText"/>
    <w:link w:val="FiguretitleChar"/>
    <w:qFormat/>
    <w:rsid w:val="00F13223"/>
    <w:rPr>
      <w:rFonts w:ascii="Calibri" w:hAnsi="Calibri"/>
      <w:caps w:val="0"/>
      <w:color w:val="000000" w:themeColor="text1"/>
    </w:rPr>
  </w:style>
  <w:style w:type="paragraph" w:styleId="PlainText">
    <w:name w:val="Plain Text"/>
    <w:basedOn w:val="Normal"/>
    <w:link w:val="PlainTextChar"/>
    <w:rsid w:val="00F13223"/>
    <w:pPr>
      <w:spacing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F13223"/>
    <w:rPr>
      <w:rFonts w:ascii="Consolas" w:hAnsi="Consolas"/>
      <w:sz w:val="21"/>
      <w:szCs w:val="21"/>
    </w:rPr>
  </w:style>
  <w:style w:type="character" w:customStyle="1" w:styleId="FigurenumChar">
    <w:name w:val="Figure num Char"/>
    <w:basedOn w:val="PlainTextChar"/>
    <w:link w:val="Figurenum"/>
    <w:rsid w:val="007B5ECD"/>
    <w:rPr>
      <w:rFonts w:ascii="Calibri Light" w:hAnsi="Calibri Light"/>
      <w:b/>
      <w:caps/>
      <w:color w:val="004C84"/>
      <w:sz w:val="21"/>
      <w:szCs w:val="21"/>
    </w:rPr>
  </w:style>
  <w:style w:type="character" w:customStyle="1" w:styleId="FiguretitleChar">
    <w:name w:val="Figure title Char"/>
    <w:basedOn w:val="FigurenumChar"/>
    <w:link w:val="Figuretitle"/>
    <w:rsid w:val="007B5ECD"/>
    <w:rPr>
      <w:rFonts w:ascii="Calibri" w:hAnsi="Calibri"/>
      <w:b/>
      <w:caps w:val="0"/>
      <w:color w:val="000000" w:themeColor="text1"/>
      <w:sz w:val="21"/>
      <w:szCs w:val="21"/>
    </w:rPr>
  </w:style>
  <w:style w:type="character" w:styleId="UnresolvedMention">
    <w:name w:val="Unresolved Mention"/>
    <w:basedOn w:val="DefaultParagraphFont"/>
    <w:uiPriority w:val="99"/>
    <w:unhideWhenUsed/>
    <w:rsid w:val="00E16725"/>
    <w:rPr>
      <w:color w:val="605E5C"/>
      <w:shd w:val="clear" w:color="auto" w:fill="E1DFDD"/>
    </w:rPr>
  </w:style>
  <w:style w:type="character" w:customStyle="1" w:styleId="Figuretitle2">
    <w:name w:val="Figure title 2"/>
    <w:uiPriority w:val="1"/>
    <w:qFormat/>
    <w:rsid w:val="003B0D32"/>
    <w:rPr>
      <w:rFonts w:ascii="Calibri" w:hAnsi="Calibri"/>
      <w:b/>
      <w:caps w:val="0"/>
      <w:smallCaps w:val="0"/>
      <w:strike w:val="0"/>
      <w:dstrike w:val="0"/>
      <w:outline w:val="0"/>
      <w:shadow w:val="0"/>
      <w:emboss w:val="0"/>
      <w:imprint w:val="0"/>
      <w:vanish w:val="0"/>
      <w:color w:val="000000" w:themeColor="text1"/>
      <w:sz w:val="24"/>
      <w:vertAlign w:val="baseline"/>
    </w:rPr>
  </w:style>
  <w:style w:type="character" w:customStyle="1" w:styleId="Figurenum2">
    <w:name w:val="Figure num 2"/>
    <w:uiPriority w:val="1"/>
    <w:qFormat/>
    <w:rsid w:val="00E16725"/>
    <w:rPr>
      <w:rFonts w:ascii="Calibri Light" w:hAnsi="Calibri Light"/>
      <w:b/>
      <w:caps/>
      <w:smallCaps w:val="0"/>
      <w:strike w:val="0"/>
      <w:dstrike w:val="0"/>
      <w:outline w:val="0"/>
      <w:shadow w:val="0"/>
      <w:emboss w:val="0"/>
      <w:imprint w:val="0"/>
      <w:vanish w:val="0"/>
      <w:color w:val="004C84"/>
      <w:sz w:val="24"/>
      <w:vertAlign w:val="baseline"/>
    </w:rPr>
  </w:style>
  <w:style w:type="paragraph" w:customStyle="1" w:styleId="Box">
    <w:name w:val="Box"/>
    <w:basedOn w:val="Normal"/>
    <w:qFormat/>
    <w:rsid w:val="007607AB"/>
    <w:pPr>
      <w:shd w:val="clear" w:color="auto" w:fill="DCEBF8"/>
      <w:ind w:left="144" w:right="144"/>
    </w:pPr>
    <w:rPr>
      <w:sz w:val="22"/>
    </w:rPr>
  </w:style>
  <w:style w:type="paragraph" w:customStyle="1" w:styleId="callout-box">
    <w:name w:val="callout-box"/>
    <w:basedOn w:val="Normal"/>
    <w:qFormat/>
    <w:rsid w:val="00F51935"/>
    <w:pPr>
      <w:pBdr>
        <w:top w:val="single" w:sz="4" w:space="8" w:color="FFFFFF" w:themeColor="background1"/>
        <w:left w:val="single" w:sz="4" w:space="10" w:color="FFFFFF" w:themeColor="background1"/>
        <w:bottom w:val="single" w:sz="4" w:space="8" w:color="FFFFFF" w:themeColor="background1"/>
        <w:right w:val="single" w:sz="4" w:space="10" w:color="FFFFFF" w:themeColor="background1"/>
      </w:pBdr>
      <w:shd w:val="clear" w:color="auto" w:fill="DCEBF8"/>
    </w:pPr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6357A8-11C1-4B6A-9A51-577FF35BFD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2</Pages>
  <Words>85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WBG</Company>
  <LinksUpToDate>false</LinksUpToDate>
  <CharactersWithSpaces>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ames Arthur Shaw</cp:lastModifiedBy>
  <cp:revision>16</cp:revision>
  <dcterms:created xsi:type="dcterms:W3CDTF">2017-12-27T05:22:00Z</dcterms:created>
  <dcterms:modified xsi:type="dcterms:W3CDTF">2024-05-23T17:02:00Z</dcterms:modified>
</cp:coreProperties>
</file>